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anada received a score of 87.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anad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nada received a score of</w:t>
      </w:r>
      <w:r>
        <w:t xml:space="preserve"> </w:t>
      </w:r>
      <w:r>
        <w:rPr>
          <w:b/>
        </w:rPr>
        <w:t xml:space="preserve">93.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anada received a score of 60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anada received a score of 84.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anada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anad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anad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anada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anad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anad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anad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anada received a score of 0.5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anad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anad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anad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anada received a score of 0.7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anada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Canad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Canad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Canad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North%20America\Canad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Canad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North%20America\Canad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Canad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North%20America\Canad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Canad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North%20America\Canad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Canad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North%20America\Canad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North%20America\Canad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North%20America\Canad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North%20America\Canad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North%20America\Canad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North%20America\Canad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ad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6, 1977, 1978, 1979, 1980, 1981, 1982, 1983, 1984, 1985, 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1996, 1998, 2000, 2002, 2003, 2004, 2005, 2006, 2007, 2008, 2009, 2010, 2011, 2012, 2013, 2014, 2015, 2016, 2017, 2018,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ad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Country Report</dc:title>
  <dc:creator>SPI Team</dc:creator>
  <cp:keywords/>
  <dcterms:created xsi:type="dcterms:W3CDTF">2021-05-25T18:36:47Z</dcterms:created>
  <dcterms:modified xsi:type="dcterms:W3CDTF">2021-05-25T18: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